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F6544" w14:textId="77777777" w:rsidR="00C50E25" w:rsidRDefault="00000000">
      <w:pPr>
        <w:pStyle w:val="a4"/>
      </w:pPr>
      <w:r>
        <w:t>Отчёт по лабораторной работе №2</w:t>
      </w:r>
    </w:p>
    <w:p w14:paraId="3F8CA54A" w14:textId="77777777" w:rsidR="00C50E25" w:rsidRDefault="00000000">
      <w:pPr>
        <w:pStyle w:val="a5"/>
      </w:pPr>
      <w:r>
        <w:t>Дискреционное разграничение прав в Linux. Основные атрибуты</w:t>
      </w:r>
    </w:p>
    <w:p w14:paraId="11ADDB95" w14:textId="77777777" w:rsidR="00C50E25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40891504"/>
        <w:docPartObj>
          <w:docPartGallery w:val="Table of Contents"/>
          <w:docPartUnique/>
        </w:docPartObj>
      </w:sdtPr>
      <w:sdtContent>
        <w:p w14:paraId="55CD927C" w14:textId="77777777" w:rsidR="00C50E25" w:rsidRDefault="00000000">
          <w:pPr>
            <w:pStyle w:val="ae"/>
          </w:pPr>
          <w:r>
            <w:t>Содержание</w:t>
          </w:r>
        </w:p>
        <w:p w14:paraId="4A797118" w14:textId="77777777" w:rsidR="007378D8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799157" w:history="1">
            <w:r w:rsidR="007378D8" w:rsidRPr="00C4066C">
              <w:rPr>
                <w:rStyle w:val="ad"/>
                <w:noProof/>
              </w:rPr>
              <w:t>1</w:t>
            </w:r>
            <w:r w:rsidR="007378D8">
              <w:rPr>
                <w:noProof/>
              </w:rPr>
              <w:tab/>
            </w:r>
            <w:r w:rsidR="007378D8" w:rsidRPr="00C4066C">
              <w:rPr>
                <w:rStyle w:val="ad"/>
                <w:noProof/>
              </w:rPr>
              <w:t>Цели и задачи работы</w:t>
            </w:r>
            <w:r w:rsidR="007378D8">
              <w:rPr>
                <w:noProof/>
                <w:webHidden/>
              </w:rPr>
              <w:tab/>
            </w:r>
            <w:r w:rsidR="007378D8">
              <w:rPr>
                <w:noProof/>
                <w:webHidden/>
              </w:rPr>
              <w:fldChar w:fldCharType="begin"/>
            </w:r>
            <w:r w:rsidR="007378D8">
              <w:rPr>
                <w:noProof/>
                <w:webHidden/>
              </w:rPr>
              <w:instrText xml:space="preserve"> PAGEREF _Toc145799157 \h </w:instrText>
            </w:r>
            <w:r w:rsidR="007378D8">
              <w:rPr>
                <w:noProof/>
                <w:webHidden/>
              </w:rPr>
            </w:r>
            <w:r w:rsidR="007378D8">
              <w:rPr>
                <w:noProof/>
                <w:webHidden/>
              </w:rPr>
              <w:fldChar w:fldCharType="separate"/>
            </w:r>
            <w:r w:rsidR="007378D8">
              <w:rPr>
                <w:noProof/>
                <w:webHidden/>
              </w:rPr>
              <w:t>1</w:t>
            </w:r>
            <w:r w:rsidR="007378D8">
              <w:rPr>
                <w:noProof/>
                <w:webHidden/>
              </w:rPr>
              <w:fldChar w:fldCharType="end"/>
            </w:r>
          </w:hyperlink>
        </w:p>
        <w:p w14:paraId="2FF47B96" w14:textId="77777777" w:rsidR="007378D8" w:rsidRDefault="007378D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9158" w:history="1">
            <w:r w:rsidRPr="00C406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4066C">
              <w:rPr>
                <w:rStyle w:val="ad"/>
                <w:noProof/>
              </w:rPr>
              <w:t>Процесс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9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60979" w14:textId="77777777" w:rsidR="007378D8" w:rsidRDefault="007378D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99159" w:history="1">
            <w:r w:rsidRPr="00C406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4066C">
              <w:rPr>
                <w:rStyle w:val="ad"/>
                <w:noProof/>
              </w:rPr>
              <w:t>Выводы по проделан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99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65AF3" w14:textId="77777777" w:rsidR="00C50E25" w:rsidRDefault="00000000">
          <w:r>
            <w:fldChar w:fldCharType="end"/>
          </w:r>
        </w:p>
      </w:sdtContent>
    </w:sdt>
    <w:p w14:paraId="71ABD6A5" w14:textId="77777777" w:rsidR="00C50E25" w:rsidRDefault="00000000">
      <w:pPr>
        <w:pStyle w:val="1"/>
      </w:pPr>
      <w:bookmarkStart w:id="0" w:name="цели-и-задачи-работы"/>
      <w:bookmarkStart w:id="1" w:name="_Toc145799157"/>
      <w:r>
        <w:rPr>
          <w:rStyle w:val="SectionNumber"/>
        </w:rPr>
        <w:t>1</w:t>
      </w:r>
      <w:r>
        <w:tab/>
        <w:t>Цели и задачи работы</w:t>
      </w:r>
      <w:bookmarkEnd w:id="1"/>
    </w:p>
    <w:p w14:paraId="685664E3" w14:textId="77777777" w:rsidR="00C50E25" w:rsidRDefault="00000000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55693680" w14:textId="77777777" w:rsidR="00C50E25" w:rsidRDefault="00000000">
      <w:pPr>
        <w:pStyle w:val="1"/>
      </w:pPr>
      <w:bookmarkStart w:id="2" w:name="процесс-выполнения-лабораторной-работы"/>
      <w:bookmarkStart w:id="3" w:name="_Toc145799158"/>
      <w:bookmarkEnd w:id="0"/>
      <w:r>
        <w:rPr>
          <w:rStyle w:val="SectionNumber"/>
        </w:rPr>
        <w:t>2</w:t>
      </w:r>
      <w:r>
        <w:tab/>
        <w:t>Процесс выполнения лабораторной работы</w:t>
      </w:r>
      <w:bookmarkEnd w:id="3"/>
    </w:p>
    <w:p w14:paraId="405CA4C4" w14:textId="77777777" w:rsidR="00C50E25" w:rsidRDefault="00000000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 w14:paraId="3D29CBFE" w14:textId="77777777" w:rsidR="00C50E25" w:rsidRDefault="00000000">
      <w:pPr>
        <w:pStyle w:val="Compact"/>
        <w:numPr>
          <w:ilvl w:val="0"/>
          <w:numId w:val="2"/>
        </w:numPr>
      </w:pPr>
      <w:r>
        <w:t>Задайте пароль для пользователя guest (использую учётную запись администратора): passwd guest</w:t>
      </w:r>
    </w:p>
    <w:p w14:paraId="0783B27B" w14:textId="77777777" w:rsidR="00C50E25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5BE95C4" wp14:editId="7B843639">
            <wp:extent cx="3497739" cy="850455"/>
            <wp:effectExtent l="0" t="0" r="0" b="0"/>
            <wp:docPr id="1" name="Picture" descr="Figure 1: создание пользователя q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262DF0A" w14:textId="77777777" w:rsidR="00C50E25" w:rsidRDefault="00000000">
      <w:pPr>
        <w:pStyle w:val="ImageCaption"/>
      </w:pPr>
      <w:r>
        <w:t>Figure 1: создание пользователя quest</w:t>
      </w:r>
    </w:p>
    <w:p w14:paraId="061371FB" w14:textId="77777777" w:rsidR="00C50E25" w:rsidRDefault="00000000">
      <w:pPr>
        <w:pStyle w:val="Compact"/>
        <w:numPr>
          <w:ilvl w:val="0"/>
          <w:numId w:val="3"/>
        </w:numPr>
      </w:pPr>
      <w:r>
        <w:t>Войдите в систему от имени пользователя guest.</w:t>
      </w:r>
    </w:p>
    <w:p w14:paraId="33085A83" w14:textId="77777777" w:rsidR="00C50E25" w:rsidRDefault="00000000">
      <w:pPr>
        <w:pStyle w:val="Compact"/>
        <w:numPr>
          <w:ilvl w:val="0"/>
          <w:numId w:val="3"/>
        </w:numPr>
      </w:pPr>
      <w:r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 w14:paraId="6285337F" w14:textId="77777777" w:rsidR="00C50E25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A21277D" wp14:editId="04F4A6C7">
            <wp:extent cx="4015686" cy="562707"/>
            <wp:effectExtent l="0" t="0" r="0" b="0"/>
            <wp:docPr id="2" name="Picture" descr="Figure 2: пользователь г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B157C29" w14:textId="77777777" w:rsidR="00C50E25" w:rsidRDefault="00000000">
      <w:pPr>
        <w:pStyle w:val="ImageCaption"/>
      </w:pPr>
      <w:r>
        <w:t>Figure 2: пользователь гость</w:t>
      </w:r>
    </w:p>
    <w:p w14:paraId="7248EF62" w14:textId="77777777" w:rsidR="00C50E25" w:rsidRDefault="00000000">
      <w:pPr>
        <w:pStyle w:val="Compact"/>
        <w:numPr>
          <w:ilvl w:val="0"/>
          <w:numId w:val="4"/>
        </w:numPr>
      </w:pPr>
      <w:r>
        <w:t>Уточните имя вашего пользователя командой whoami.</w:t>
      </w:r>
    </w:p>
    <w:p w14:paraId="73146F2B" w14:textId="77777777" w:rsidR="00C50E25" w:rsidRDefault="00000000">
      <w:pPr>
        <w:pStyle w:val="Compact"/>
        <w:numPr>
          <w:ilvl w:val="0"/>
          <w:numId w:val="4"/>
        </w:numPr>
      </w:pPr>
      <w:r>
        <w:lastRenderedPageBreak/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71F9CC77" w14:textId="77777777" w:rsidR="00C50E25" w:rsidRDefault="00000000">
      <w:pPr>
        <w:pStyle w:val="Compact"/>
        <w:numPr>
          <w:ilvl w:val="0"/>
          <w:numId w:val="4"/>
        </w:numPr>
      </w:pPr>
      <w:r>
        <w:t>Сравните полученную информацию об имени пользователя с данными, выводимыми в приглашении командной строки.</w:t>
      </w:r>
    </w:p>
    <w:p w14:paraId="1725D736" w14:textId="77777777" w:rsidR="00C50E25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8AED4E5" wp14:editId="262A1C4D">
            <wp:extent cx="4015686" cy="690595"/>
            <wp:effectExtent l="0" t="0" r="0" b="0"/>
            <wp:docPr id="3" name="Picture" descr="Figure 3: уточне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1BDEE56" w14:textId="77777777" w:rsidR="00C50E25" w:rsidRDefault="00000000">
      <w:pPr>
        <w:pStyle w:val="ImageCaption"/>
      </w:pPr>
      <w:r>
        <w:t>Figure 3: уточнение пользователя</w:t>
      </w:r>
    </w:p>
    <w:p w14:paraId="0E6D2A2B" w14:textId="77777777" w:rsidR="00C50E25" w:rsidRDefault="00000000">
      <w:pPr>
        <w:pStyle w:val="Compact"/>
        <w:numPr>
          <w:ilvl w:val="0"/>
          <w:numId w:val="5"/>
        </w:numPr>
      </w:pPr>
      <w:r>
        <w:t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 Замечание: в случае, когда вывод команды не умещается на одном экране монитора, используйте прокрутку вверх–вниз (удерживая клавишу shift, нажимайте page up и page down) либо программу grep вкачестве фильтра для вывода только строк, содержащих определённые буквенные сочетания:</w:t>
      </w:r>
    </w:p>
    <w:p w14:paraId="0CF76DB2" w14:textId="77777777" w:rsidR="00C50E25" w:rsidRDefault="00000000">
      <w:pPr>
        <w:pStyle w:val="FirstParagraph"/>
      </w:pPr>
      <w:bookmarkStart w:id="7" w:name="fig:004"/>
      <w:r>
        <w:rPr>
          <w:noProof/>
        </w:rPr>
        <w:drawing>
          <wp:inline distT="0" distB="0" distL="0" distR="0" wp14:anchorId="388C77E9" wp14:editId="7FE0F97C">
            <wp:extent cx="3958137" cy="2404296"/>
            <wp:effectExtent l="0" t="0" r="0" b="0"/>
            <wp:docPr id="4" name="Picture" descr="просмотр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137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5"/>
      <w:r>
        <w:rPr>
          <w:noProof/>
        </w:rPr>
        <w:drawing>
          <wp:inline distT="0" distB="0" distL="0" distR="0" wp14:anchorId="74D01410" wp14:editId="6D9E9A21">
            <wp:extent cx="3970925" cy="1496290"/>
            <wp:effectExtent l="0" t="0" r="0" b="0"/>
            <wp:docPr id="5" name="Picture" descr="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925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B37F060" w14:textId="77777777" w:rsidR="00C50E25" w:rsidRDefault="00000000">
      <w:pPr>
        <w:pStyle w:val="a0"/>
      </w:pPr>
      <w:r>
        <w:t>cat /etc/passwd | grep guest</w:t>
      </w:r>
    </w:p>
    <w:p w14:paraId="7C0D5AE1" w14:textId="77777777" w:rsidR="00C50E25" w:rsidRDefault="00000000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788BC89D" wp14:editId="259C2D24">
            <wp:extent cx="2941426" cy="639440"/>
            <wp:effectExtent l="0" t="0" r="0" b="0"/>
            <wp:docPr id="6" name="Picture" descr="Figure 4: выделение строк с букв со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76458EF" w14:textId="77777777" w:rsidR="00C50E25" w:rsidRDefault="00000000">
      <w:pPr>
        <w:pStyle w:val="ImageCaption"/>
      </w:pPr>
      <w:r>
        <w:t>Figure 4: выделение строк с букв соч</w:t>
      </w:r>
    </w:p>
    <w:p w14:paraId="4FB49194" w14:textId="77777777" w:rsidR="00C50E25" w:rsidRDefault="00000000">
      <w:pPr>
        <w:pStyle w:val="Compact"/>
        <w:numPr>
          <w:ilvl w:val="0"/>
          <w:numId w:val="6"/>
        </w:numPr>
      </w:pPr>
      <w:r>
        <w:t>Определите существующие в системе директории командой ls -l /home/</w:t>
      </w:r>
    </w:p>
    <w:p w14:paraId="5D41C2EA" w14:textId="77777777" w:rsidR="00C50E25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737C8C86" wp14:editId="0C27F7B4">
            <wp:extent cx="3913376" cy="1323641"/>
            <wp:effectExtent l="0" t="0" r="0" b="0"/>
            <wp:docPr id="7" name="Picture" descr="Figure 5: 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3376" cy="13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EDF7748" w14:textId="77777777" w:rsidR="00C50E25" w:rsidRDefault="00000000">
      <w:pPr>
        <w:pStyle w:val="ImageCaption"/>
      </w:pPr>
      <w:r>
        <w:t>Figure 5: home</w:t>
      </w:r>
    </w:p>
    <w:p w14:paraId="1DEFCAB1" w14:textId="77777777" w:rsidR="00C50E25" w:rsidRDefault="00000000">
      <w:pPr>
        <w:pStyle w:val="Compact"/>
        <w:numPr>
          <w:ilvl w:val="0"/>
          <w:numId w:val="7"/>
        </w:numPr>
      </w:pPr>
      <w:r>
        <w:t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133FB15C" w14:textId="77777777" w:rsidR="00C50E25" w:rsidRDefault="00000000">
      <w:pPr>
        <w:pStyle w:val="Compact"/>
        <w:numPr>
          <w:ilvl w:val="0"/>
          <w:numId w:val="7"/>
        </w:numPr>
      </w:pPr>
      <w:r>
        <w:t>Создайте в домашней директории поддиректорию dir1 командой mkdir dir1</w:t>
      </w:r>
    </w:p>
    <w:p w14:paraId="0D83CDB9" w14:textId="77777777" w:rsidR="00C50E25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4567427" wp14:editId="33B2EC1D">
            <wp:extent cx="4015686" cy="1694517"/>
            <wp:effectExtent l="0" t="0" r="0" b="0"/>
            <wp:docPr id="8" name="Picture" descr="Figure 6: директория 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477E7A2" w14:textId="77777777" w:rsidR="00C50E25" w:rsidRDefault="00000000">
      <w:pPr>
        <w:pStyle w:val="ImageCaption"/>
      </w:pPr>
      <w:r>
        <w:t>Figure 6: директория dir</w:t>
      </w:r>
    </w:p>
    <w:p w14:paraId="56FDF8E2" w14:textId="77777777" w:rsidR="00C50E25" w:rsidRDefault="00000000">
      <w:pPr>
        <w:pStyle w:val="a0"/>
      </w:pPr>
      <w:r>
        <w:t>Определите командами ls -l и lsattr, какие права доступа и расширенные атрибуты были выставлены на директорию dir1. 12. Снимите с директории dir1 все атрибуты командой chmod 000 dir1 и проверьте с её помощью правильность выполнения команды ls -l 13. 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</w:t>
      </w:r>
    </w:p>
    <w:p w14:paraId="6841D76E" w14:textId="77777777" w:rsidR="00C50E25" w:rsidRDefault="00000000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7218D665" wp14:editId="3DE5D3EE">
            <wp:extent cx="4015686" cy="2340352"/>
            <wp:effectExtent l="0" t="0" r="0" b="0"/>
            <wp:docPr id="9" name="Picture" descr="Figure 7: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0F2954A" w14:textId="77777777" w:rsidR="00C50E25" w:rsidRDefault="00000000">
      <w:pPr>
        <w:pStyle w:val="ImageCaption"/>
      </w:pPr>
      <w:r>
        <w:t>Figure 7: chmod</w:t>
      </w:r>
    </w:p>
    <w:p w14:paraId="35561B2A" w14:textId="77777777" w:rsidR="00C50E25" w:rsidRDefault="00000000">
      <w:pPr>
        <w:pStyle w:val="Compact"/>
        <w:numPr>
          <w:ilvl w:val="0"/>
          <w:numId w:val="8"/>
        </w:numPr>
      </w:pPr>
      <w:r>
        <w:t>Заполните таблицу «Установленные права и разрешённые действия»</w:t>
      </w:r>
    </w:p>
    <w:p w14:paraId="435CE795" w14:textId="77777777" w:rsidR="00C50E25" w:rsidRDefault="00000000">
      <w:pPr>
        <w:pStyle w:val="1"/>
      </w:pPr>
      <w:bookmarkStart w:id="13" w:name="выводы-по-проделанной-работе"/>
      <w:bookmarkStart w:id="14" w:name="_Toc145799159"/>
      <w:bookmarkEnd w:id="2"/>
      <w:r>
        <w:rPr>
          <w:rStyle w:val="SectionNumber"/>
        </w:rPr>
        <w:t>3</w:t>
      </w:r>
      <w:r>
        <w:tab/>
        <w:t>Выводы по проделанной работе</w:t>
      </w:r>
      <w:bookmarkEnd w:id="14"/>
    </w:p>
    <w:p w14:paraId="5E2D2A5A" w14:textId="77777777" w:rsidR="00C50E25" w:rsidRDefault="00000000">
      <w:pPr>
        <w:pStyle w:val="FirstParagraph"/>
      </w:pPr>
      <w:r>
        <w:t>В ходе выполнения лабораторной работы были получены навыки работы с атрибутами файлов и сведения о разграничении доступа.</w:t>
      </w:r>
      <w:bookmarkEnd w:id="13"/>
    </w:p>
    <w:sectPr w:rsidR="00C50E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BEF3A" w14:textId="77777777" w:rsidR="00F44413" w:rsidRDefault="00F44413">
      <w:pPr>
        <w:spacing w:after="0"/>
      </w:pPr>
      <w:r>
        <w:separator/>
      </w:r>
    </w:p>
  </w:endnote>
  <w:endnote w:type="continuationSeparator" w:id="0">
    <w:p w14:paraId="32D71CB6" w14:textId="77777777" w:rsidR="00F44413" w:rsidRDefault="00F44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22C78" w14:textId="77777777" w:rsidR="00F44413" w:rsidRDefault="00F44413">
      <w:r>
        <w:separator/>
      </w:r>
    </w:p>
  </w:footnote>
  <w:footnote w:type="continuationSeparator" w:id="0">
    <w:p w14:paraId="355E9E27" w14:textId="77777777" w:rsidR="00F44413" w:rsidRDefault="00F44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6B5405B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43ABD5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C220C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6074B0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E59C2D3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6C9285C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438A64E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3B8A79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124081022">
    <w:abstractNumId w:val="3"/>
  </w:num>
  <w:num w:numId="2" w16cid:durableId="15314500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1677099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95305154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522981576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 w16cid:durableId="11560806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 w16cid:durableId="600799310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 w16cid:durableId="1234196461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78D8"/>
    <w:rsid w:val="00784D58"/>
    <w:rsid w:val="008D6863"/>
    <w:rsid w:val="00B86B75"/>
    <w:rsid w:val="00BC48D5"/>
    <w:rsid w:val="00C36279"/>
    <w:rsid w:val="00C50E25"/>
    <w:rsid w:val="00E315A3"/>
    <w:rsid w:val="00F444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C8193"/>
  <w15:docId w15:val="{015AE620-7F05-425A-9A82-EA6B51DF3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378D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24</Words>
  <Characters>2992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вченко Елизавета НБИ-01-20</dc:creator>
  <cp:keywords/>
  <cp:lastModifiedBy>Елизавета Савченко</cp:lastModifiedBy>
  <cp:revision>2</cp:revision>
  <dcterms:created xsi:type="dcterms:W3CDTF">2023-09-16T20:43:00Z</dcterms:created>
  <dcterms:modified xsi:type="dcterms:W3CDTF">2023-09-16T2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